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D2E93" w14:textId="3CF9CAE1" w:rsidR="009A75E0" w:rsidRDefault="003A3395">
      <w:r>
        <w:t>Connecting R to GitHub Outline</w:t>
      </w:r>
    </w:p>
    <w:p w14:paraId="5BD2C2EB" w14:textId="4C173BA2" w:rsidR="003A3395" w:rsidRDefault="003A3395" w:rsidP="003A3395">
      <w:pPr>
        <w:pStyle w:val="ListParagraph"/>
        <w:numPr>
          <w:ilvl w:val="0"/>
          <w:numId w:val="1"/>
        </w:numPr>
      </w:pPr>
      <w:r>
        <w:t xml:space="preserve">Going to be talking about using R Projects and GitHub </w:t>
      </w:r>
    </w:p>
    <w:p w14:paraId="32578820" w14:textId="7BA3C9CD" w:rsidR="003A3395" w:rsidRDefault="003A3395" w:rsidP="003A3395">
      <w:pPr>
        <w:pStyle w:val="ListParagraph"/>
        <w:numPr>
          <w:ilvl w:val="1"/>
          <w:numId w:val="1"/>
        </w:numPr>
      </w:pPr>
      <w:r>
        <w:t>Together, like a good wine and cheese or peanut butter and bananas</w:t>
      </w:r>
    </w:p>
    <w:p w14:paraId="5581C8EA" w14:textId="5084AC04" w:rsidR="00E64E21" w:rsidRDefault="00E64E21" w:rsidP="003A3395">
      <w:pPr>
        <w:pStyle w:val="ListParagraph"/>
        <w:numPr>
          <w:ilvl w:val="1"/>
          <w:numId w:val="1"/>
        </w:numPr>
      </w:pPr>
      <w:r>
        <w:t>Acknowledging sources</w:t>
      </w:r>
    </w:p>
    <w:p w14:paraId="0CC7E7BA" w14:textId="2F66F8D0" w:rsidR="009B05F9" w:rsidRDefault="009B05F9" w:rsidP="009B05F9">
      <w:pPr>
        <w:pStyle w:val="ListParagraph"/>
        <w:numPr>
          <w:ilvl w:val="2"/>
          <w:numId w:val="1"/>
        </w:numPr>
      </w:pPr>
      <w:r>
        <w:t xml:space="preserve">There are many ways to do this efficiently </w:t>
      </w:r>
    </w:p>
    <w:p w14:paraId="18EC47C0" w14:textId="2EE3D0A2" w:rsidR="003A3395" w:rsidRDefault="003A3395" w:rsidP="003A3395">
      <w:pPr>
        <w:pStyle w:val="ListParagraph"/>
        <w:numPr>
          <w:ilvl w:val="0"/>
          <w:numId w:val="1"/>
        </w:numPr>
      </w:pPr>
      <w:r>
        <w:t>Why R Projects?</w:t>
      </w:r>
    </w:p>
    <w:p w14:paraId="74C79D5B" w14:textId="5C4F1EA3" w:rsidR="003A3395" w:rsidRDefault="003A1FEE" w:rsidP="003A3395">
      <w:pPr>
        <w:pStyle w:val="ListParagraph"/>
        <w:numPr>
          <w:ilvl w:val="1"/>
          <w:numId w:val="1"/>
        </w:numPr>
      </w:pPr>
      <w:r>
        <w:t>Everything meaningful in one folder structure</w:t>
      </w:r>
    </w:p>
    <w:p w14:paraId="62574015" w14:textId="49D155B7" w:rsidR="00927097" w:rsidRDefault="00927097" w:rsidP="00927097">
      <w:pPr>
        <w:pStyle w:val="ListParagraph"/>
        <w:numPr>
          <w:ilvl w:val="2"/>
          <w:numId w:val="1"/>
        </w:numPr>
      </w:pPr>
      <w:r>
        <w:t xml:space="preserve">a folder on your computer that holds all the files relevant to that </w:t>
      </w:r>
      <w:proofErr w:type="gramStart"/>
      <w:r>
        <w:t>particular piece</w:t>
      </w:r>
      <w:proofErr w:type="gramEnd"/>
      <w:r>
        <w:t xml:space="preserve"> of work. I’m</w:t>
      </w:r>
    </w:p>
    <w:p w14:paraId="04B12DDB" w14:textId="70493B95" w:rsidR="003A1FEE" w:rsidRDefault="003A1FEE" w:rsidP="003A3395">
      <w:pPr>
        <w:pStyle w:val="ListParagraph"/>
        <w:numPr>
          <w:ilvl w:val="1"/>
          <w:numId w:val="1"/>
        </w:numPr>
      </w:pPr>
      <w:r>
        <w:t xml:space="preserve">Working directory is automatically set with each R </w:t>
      </w:r>
      <w:proofErr w:type="spellStart"/>
      <w:r>
        <w:t>Proj</w:t>
      </w:r>
      <w:proofErr w:type="spellEnd"/>
    </w:p>
    <w:p w14:paraId="447FAC2E" w14:textId="16B1E430" w:rsidR="00927097" w:rsidRDefault="00927097" w:rsidP="00927097">
      <w:pPr>
        <w:pStyle w:val="ListParagraph"/>
        <w:numPr>
          <w:ilvl w:val="2"/>
          <w:numId w:val="1"/>
        </w:numPr>
      </w:pPr>
      <w:r>
        <w:t xml:space="preserve">The chance of the </w:t>
      </w:r>
      <w:proofErr w:type="spellStart"/>
      <w:r>
        <w:rPr>
          <w:rStyle w:val="HTMLCode"/>
          <w:rFonts w:eastAsiaTheme="minorHAnsi"/>
        </w:rPr>
        <w:t>setwd</w:t>
      </w:r>
      <w:proofErr w:type="spellEnd"/>
      <w:r>
        <w:rPr>
          <w:rStyle w:val="HTMLCode"/>
          <w:rFonts w:eastAsiaTheme="minorHAnsi"/>
        </w:rPr>
        <w:t>()</w:t>
      </w:r>
      <w:r>
        <w:t xml:space="preserve"> command having the desired effect – making the file paths work – for anyone besides its author is 0%. It’s also unlikely to work for the author one or two years or computers from now.</w:t>
      </w:r>
    </w:p>
    <w:p w14:paraId="5056A1D1" w14:textId="14516AF2" w:rsidR="00927097" w:rsidRDefault="00927097" w:rsidP="003A3395">
      <w:pPr>
        <w:pStyle w:val="ListParagraph"/>
        <w:numPr>
          <w:ilvl w:val="1"/>
          <w:numId w:val="1"/>
        </w:numPr>
      </w:pPr>
      <w:r>
        <w:t xml:space="preserve">Allows for </w:t>
      </w:r>
      <w:r w:rsidR="00375CD6">
        <w:t>reproducibility (for others AND FOR YOURSELF)</w:t>
      </w:r>
    </w:p>
    <w:p w14:paraId="128071AD" w14:textId="1D8ED12E" w:rsidR="00B0155E" w:rsidRDefault="00B0155E" w:rsidP="003A3395">
      <w:pPr>
        <w:pStyle w:val="ListParagraph"/>
        <w:numPr>
          <w:ilvl w:val="1"/>
          <w:numId w:val="1"/>
        </w:numPr>
      </w:pPr>
      <w:r>
        <w:t>How to structure</w:t>
      </w:r>
    </w:p>
    <w:p w14:paraId="0AFB815E" w14:textId="061C292E" w:rsidR="00B0155E" w:rsidRDefault="00B0155E" w:rsidP="00B0155E">
      <w:pPr>
        <w:pStyle w:val="ListParagraph"/>
        <w:numPr>
          <w:ilvl w:val="2"/>
          <w:numId w:val="1"/>
        </w:numPr>
      </w:pPr>
      <w:r>
        <w:t xml:space="preserve">Project-based directory organization </w:t>
      </w:r>
    </w:p>
    <w:p w14:paraId="01648AD4" w14:textId="22A37449" w:rsidR="00B0155E" w:rsidRDefault="00B0155E" w:rsidP="00B0155E">
      <w:pPr>
        <w:pStyle w:val="ListParagraph"/>
        <w:numPr>
          <w:ilvl w:val="2"/>
          <w:numId w:val="1"/>
        </w:numPr>
      </w:pPr>
      <w:r>
        <w:t xml:space="preserve">Activity-based directory organization </w:t>
      </w:r>
    </w:p>
    <w:p w14:paraId="55E8DCF3" w14:textId="459AB9B2" w:rsidR="003A3395" w:rsidRDefault="003A3395" w:rsidP="003A3395">
      <w:pPr>
        <w:pStyle w:val="ListParagraph"/>
        <w:numPr>
          <w:ilvl w:val="0"/>
          <w:numId w:val="1"/>
        </w:numPr>
      </w:pPr>
      <w:r>
        <w:t xml:space="preserve">Why Use GitHub? </w:t>
      </w:r>
    </w:p>
    <w:p w14:paraId="15DC494D" w14:textId="743387E0" w:rsidR="003A3395" w:rsidRDefault="003A3395" w:rsidP="003A3395">
      <w:pPr>
        <w:pStyle w:val="ListParagraph"/>
        <w:numPr>
          <w:ilvl w:val="1"/>
          <w:numId w:val="1"/>
        </w:numPr>
      </w:pPr>
      <w:r>
        <w:t>Version Control</w:t>
      </w:r>
    </w:p>
    <w:p w14:paraId="77F09156" w14:textId="2502C646" w:rsidR="003A3395" w:rsidRDefault="003A3395" w:rsidP="003A3395">
      <w:pPr>
        <w:pStyle w:val="ListParagraph"/>
        <w:numPr>
          <w:ilvl w:val="2"/>
          <w:numId w:val="1"/>
        </w:numPr>
      </w:pPr>
      <w:r>
        <w:t xml:space="preserve">Ever made an error in your code or deleted some portion of important analysis or data cleaning? </w:t>
      </w:r>
    </w:p>
    <w:p w14:paraId="767D3B9A" w14:textId="48BF9530" w:rsidR="003A3395" w:rsidRDefault="00375CD6" w:rsidP="003A3395">
      <w:pPr>
        <w:pStyle w:val="ListParagraph"/>
        <w:numPr>
          <w:ilvl w:val="2"/>
          <w:numId w:val="1"/>
        </w:numPr>
      </w:pPr>
      <w:r>
        <w:t>Academics</w:t>
      </w:r>
    </w:p>
    <w:p w14:paraId="78CB2E99" w14:textId="53E92369" w:rsidR="00375CD6" w:rsidRDefault="00375CD6" w:rsidP="00375CD6">
      <w:pPr>
        <w:pStyle w:val="ListParagraph"/>
        <w:numPr>
          <w:ilvl w:val="3"/>
          <w:numId w:val="1"/>
        </w:numPr>
      </w:pPr>
      <w:r>
        <w:rPr>
          <w:noProof/>
        </w:rPr>
        <w:drawing>
          <wp:inline distT="0" distB="0" distL="0" distR="0" wp14:anchorId="514B0ADC" wp14:editId="0F348E16">
            <wp:extent cx="1956391" cy="2605409"/>
            <wp:effectExtent l="0" t="0" r="6350" b="4445"/>
            <wp:docPr id="1" name="Picture 1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5168" cy="26170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05681" w14:textId="678D7917" w:rsidR="00375CD6" w:rsidRDefault="00375CD6" w:rsidP="00375CD6">
      <w:pPr>
        <w:pStyle w:val="ListParagraph"/>
        <w:numPr>
          <w:ilvl w:val="2"/>
          <w:numId w:val="1"/>
        </w:numPr>
      </w:pPr>
      <w:r>
        <w:t xml:space="preserve">Data analysis </w:t>
      </w:r>
    </w:p>
    <w:p w14:paraId="396B56B3" w14:textId="40727E11" w:rsidR="00375CD6" w:rsidRDefault="0065569C" w:rsidP="00375CD6">
      <w:pPr>
        <w:pStyle w:val="ListParagraph"/>
        <w:numPr>
          <w:ilvl w:val="3"/>
          <w:numId w:val="1"/>
        </w:numPr>
      </w:pPr>
      <w:hyperlink r:id="rId6" w:history="1">
        <w:r w:rsidR="00086E42" w:rsidRPr="00414148">
          <w:rPr>
            <w:rStyle w:val="Hyperlink"/>
          </w:rPr>
          <w:t>https://www.youtube.com/watch?v=s3JldKoA0zw</w:t>
        </w:r>
      </w:hyperlink>
    </w:p>
    <w:p w14:paraId="035B2BF2" w14:textId="0FC2F77A" w:rsidR="00966AAD" w:rsidRDefault="00966AAD" w:rsidP="00966AAD">
      <w:pPr>
        <w:pStyle w:val="ListParagraph"/>
        <w:numPr>
          <w:ilvl w:val="1"/>
          <w:numId w:val="1"/>
        </w:numPr>
      </w:pPr>
      <w:r>
        <w:t>Connecting to GitHub</w:t>
      </w:r>
    </w:p>
    <w:p w14:paraId="459CC302" w14:textId="06391271" w:rsidR="00966AAD" w:rsidRDefault="00966AAD" w:rsidP="00966AAD">
      <w:pPr>
        <w:pStyle w:val="ListParagraph"/>
        <w:numPr>
          <w:ilvl w:val="2"/>
          <w:numId w:val="1"/>
        </w:numPr>
      </w:pPr>
      <w:r>
        <w:t>Pre-Req – have a GitHub account</w:t>
      </w:r>
      <w:r w:rsidR="00B14978">
        <w:t>; download git/</w:t>
      </w:r>
      <w:proofErr w:type="spellStart"/>
      <w:r w:rsidR="00B14978">
        <w:t>gitbash</w:t>
      </w:r>
      <w:proofErr w:type="spellEnd"/>
      <w:r w:rsidR="00A77E99">
        <w:t xml:space="preserve">; idea of </w:t>
      </w:r>
      <w:r w:rsidR="00143F67">
        <w:t>project you want to do</w:t>
      </w:r>
    </w:p>
    <w:p w14:paraId="41825AAC" w14:textId="77777777" w:rsidR="00966AAD" w:rsidRDefault="00966AAD" w:rsidP="00B0155E">
      <w:pPr>
        <w:spacing w:after="0" w:line="240" w:lineRule="auto"/>
        <w:ind w:left="1800"/>
        <w:rPr>
          <w:rFonts w:ascii="Times New Roman" w:eastAsia="Times New Roman" w:hAnsi="Symbol" w:cs="Times New Roman"/>
          <w:sz w:val="24"/>
          <w:szCs w:val="24"/>
        </w:rPr>
      </w:pPr>
    </w:p>
    <w:p w14:paraId="03B7E255" w14:textId="77777777" w:rsidR="00966AAD" w:rsidRDefault="00966AAD" w:rsidP="00B0155E">
      <w:pPr>
        <w:spacing w:after="0" w:line="240" w:lineRule="auto"/>
        <w:ind w:left="1800"/>
        <w:rPr>
          <w:rFonts w:ascii="Times New Roman" w:eastAsia="Times New Roman" w:hAnsi="Symbol" w:cs="Times New Roman"/>
          <w:sz w:val="24"/>
          <w:szCs w:val="24"/>
        </w:rPr>
      </w:pPr>
    </w:p>
    <w:p w14:paraId="26A85C41" w14:textId="40DD4549" w:rsidR="00086E42" w:rsidRPr="00086E42" w:rsidRDefault="00086E42" w:rsidP="00B0155E">
      <w:pPr>
        <w:spacing w:after="0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086E42">
        <w:rPr>
          <w:rFonts w:ascii="Times New Roman" w:eastAsia="Times New Roman" w:hAnsi="Symbol" w:cs="Times New Roman"/>
          <w:sz w:val="24"/>
          <w:szCs w:val="24"/>
        </w:rPr>
        <w:lastRenderedPageBreak/>
        <w:t></w:t>
      </w:r>
      <w:r w:rsidRPr="00086E42">
        <w:rPr>
          <w:rFonts w:ascii="Times New Roman" w:eastAsia="Times New Roman" w:hAnsi="Times New Roman" w:cs="Times New Roman"/>
          <w:sz w:val="24"/>
          <w:szCs w:val="24"/>
        </w:rPr>
        <w:t xml:space="preserve">  3 main commands: </w:t>
      </w:r>
    </w:p>
    <w:p w14:paraId="23E7EF86" w14:textId="77777777" w:rsidR="00086E42" w:rsidRPr="00086E42" w:rsidRDefault="00086E42" w:rsidP="00B0155E">
      <w:pPr>
        <w:numPr>
          <w:ilvl w:val="0"/>
          <w:numId w:val="2"/>
        </w:numPr>
        <w:tabs>
          <w:tab w:val="clear" w:pos="720"/>
          <w:tab w:val="num" w:pos="2520"/>
        </w:tabs>
        <w:spacing w:before="100" w:beforeAutospacing="1" w:after="100" w:afterAutospacing="1" w:line="240" w:lineRule="auto"/>
        <w:ind w:left="2520"/>
        <w:rPr>
          <w:rFonts w:ascii="Times New Roman" w:eastAsia="Times New Roman" w:hAnsi="Times New Roman" w:cs="Times New Roman"/>
          <w:sz w:val="24"/>
          <w:szCs w:val="24"/>
        </w:rPr>
      </w:pPr>
      <w:r w:rsidRPr="00086E42">
        <w:rPr>
          <w:rFonts w:ascii="Times New Roman" w:eastAsia="Times New Roman" w:hAnsi="Times New Roman" w:cs="Times New Roman"/>
          <w:sz w:val="24"/>
          <w:szCs w:val="24"/>
        </w:rPr>
        <w:t>pull: update your local project with the latest version of the main project</w:t>
      </w:r>
    </w:p>
    <w:p w14:paraId="13DCAD37" w14:textId="62ECFDCF" w:rsidR="00086E42" w:rsidRDefault="00086E42" w:rsidP="00B0155E">
      <w:pPr>
        <w:numPr>
          <w:ilvl w:val="0"/>
          <w:numId w:val="2"/>
        </w:numPr>
        <w:tabs>
          <w:tab w:val="clear" w:pos="720"/>
          <w:tab w:val="num" w:pos="2520"/>
        </w:tabs>
        <w:spacing w:before="100" w:beforeAutospacing="1" w:after="100" w:afterAutospacing="1" w:line="240" w:lineRule="auto"/>
        <w:ind w:left="2520"/>
        <w:rPr>
          <w:rFonts w:ascii="Times New Roman" w:eastAsia="Times New Roman" w:hAnsi="Times New Roman" w:cs="Times New Roman"/>
          <w:sz w:val="24"/>
          <w:szCs w:val="24"/>
        </w:rPr>
      </w:pPr>
      <w:r w:rsidRPr="00086E42">
        <w:rPr>
          <w:rFonts w:ascii="Times New Roman" w:eastAsia="Times New Roman" w:hAnsi="Times New Roman" w:cs="Times New Roman"/>
          <w:sz w:val="24"/>
          <w:szCs w:val="24"/>
        </w:rPr>
        <w:t>commit: snapshot of your code at a specified point in time</w:t>
      </w:r>
    </w:p>
    <w:p w14:paraId="38D1E376" w14:textId="38C78CC2" w:rsidR="008A0C59" w:rsidRDefault="00D5504B" w:rsidP="008A0C5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 commit message is descriptive text that is added to the commit object by the developer who made the commit. </w:t>
      </w:r>
    </w:p>
    <w:p w14:paraId="1CBDEF8C" w14:textId="77777777" w:rsidR="00B35C57" w:rsidRPr="00B35C57" w:rsidRDefault="00B35C57" w:rsidP="00B35C57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5C57">
        <w:rPr>
          <w:rFonts w:ascii="Times New Roman" w:eastAsia="Times New Roman" w:hAnsi="Times New Roman" w:cs="Times New Roman"/>
          <w:sz w:val="24"/>
          <w:szCs w:val="24"/>
        </w:rPr>
        <w:t>To help a future reader quickly understand what changed and why it changed</w:t>
      </w:r>
    </w:p>
    <w:p w14:paraId="3D9B9C29" w14:textId="77777777" w:rsidR="00B35C57" w:rsidRPr="00B35C57" w:rsidRDefault="00B35C57" w:rsidP="00B35C57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5C57">
        <w:rPr>
          <w:rFonts w:ascii="Times New Roman" w:eastAsia="Times New Roman" w:hAnsi="Times New Roman" w:cs="Times New Roman"/>
          <w:sz w:val="24"/>
          <w:szCs w:val="24"/>
        </w:rPr>
        <w:t>To assist with easily undoing specific changes</w:t>
      </w:r>
    </w:p>
    <w:p w14:paraId="15C2A39E" w14:textId="77777777" w:rsidR="00B35C57" w:rsidRPr="00B35C57" w:rsidRDefault="00B35C57" w:rsidP="00B35C57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5C57">
        <w:rPr>
          <w:rFonts w:ascii="Times New Roman" w:eastAsia="Times New Roman" w:hAnsi="Times New Roman" w:cs="Times New Roman"/>
          <w:sz w:val="24"/>
          <w:szCs w:val="24"/>
        </w:rPr>
        <w:t>To prepare change notes or bump versions for a release</w:t>
      </w:r>
    </w:p>
    <w:p w14:paraId="5A6FB74E" w14:textId="53849563" w:rsidR="00B35C57" w:rsidRDefault="00232BA4" w:rsidP="008A0C5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58B9F39" wp14:editId="7CA7FC3C">
            <wp:extent cx="5943600" cy="333883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3E017" w14:textId="460ECEBE" w:rsidR="00232BA4" w:rsidRPr="00086E42" w:rsidRDefault="00232BA4" w:rsidP="008A0C5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mperative mood – mak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b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xyz</w:t>
      </w:r>
      <w:proofErr w:type="spellEnd"/>
      <w:r w:rsidR="00562346">
        <w:rPr>
          <w:rFonts w:ascii="Times New Roman" w:eastAsia="Times New Roman" w:hAnsi="Times New Roman" w:cs="Times New Roman"/>
          <w:sz w:val="24"/>
          <w:szCs w:val="24"/>
        </w:rPr>
        <w:t xml:space="preserve">. Verb in the present </w:t>
      </w:r>
      <w:r w:rsidR="00C73EAE">
        <w:rPr>
          <w:rFonts w:ascii="Times New Roman" w:eastAsia="Times New Roman" w:hAnsi="Times New Roman" w:cs="Times New Roman"/>
          <w:sz w:val="24"/>
          <w:szCs w:val="24"/>
        </w:rPr>
        <w:t>tense</w:t>
      </w:r>
    </w:p>
    <w:p w14:paraId="13EDE00A" w14:textId="77777777" w:rsidR="00086E42" w:rsidRPr="00086E42" w:rsidRDefault="00086E42" w:rsidP="00B0155E">
      <w:pPr>
        <w:numPr>
          <w:ilvl w:val="0"/>
          <w:numId w:val="2"/>
        </w:numPr>
        <w:tabs>
          <w:tab w:val="clear" w:pos="720"/>
          <w:tab w:val="num" w:pos="2520"/>
        </w:tabs>
        <w:spacing w:before="100" w:beforeAutospacing="1" w:after="100" w:afterAutospacing="1" w:line="240" w:lineRule="auto"/>
        <w:ind w:left="2520"/>
        <w:rPr>
          <w:rFonts w:ascii="Times New Roman" w:eastAsia="Times New Roman" w:hAnsi="Times New Roman" w:cs="Times New Roman"/>
          <w:sz w:val="24"/>
          <w:szCs w:val="24"/>
        </w:rPr>
      </w:pPr>
      <w:r w:rsidRPr="00086E42">
        <w:rPr>
          <w:rFonts w:ascii="Times New Roman" w:eastAsia="Times New Roman" w:hAnsi="Times New Roman" w:cs="Times New Roman"/>
          <w:sz w:val="24"/>
          <w:szCs w:val="24"/>
        </w:rPr>
        <w:t>push: merge your local modifications with the main project</w:t>
      </w:r>
    </w:p>
    <w:p w14:paraId="27B896EF" w14:textId="77777777" w:rsidR="00086E42" w:rsidRPr="00086E42" w:rsidRDefault="00086E42" w:rsidP="00B0155E">
      <w:pPr>
        <w:spacing w:after="0" w:line="240" w:lineRule="auto"/>
        <w:ind w:left="1800"/>
        <w:rPr>
          <w:rFonts w:ascii="Times New Roman" w:eastAsia="Times New Roman" w:hAnsi="Times New Roman" w:cs="Times New Roman"/>
          <w:sz w:val="24"/>
          <w:szCs w:val="24"/>
        </w:rPr>
      </w:pPr>
      <w:r w:rsidRPr="00086E42">
        <w:rPr>
          <w:rFonts w:ascii="Times New Roman" w:eastAsia="Times New Roman" w:hAnsi="Symbol" w:cs="Times New Roman"/>
          <w:sz w:val="24"/>
          <w:szCs w:val="24"/>
        </w:rPr>
        <w:t></w:t>
      </w:r>
      <w:r w:rsidRPr="00086E42">
        <w:rPr>
          <w:rFonts w:ascii="Times New Roman" w:eastAsia="Times New Roman" w:hAnsi="Times New Roman" w:cs="Times New Roman"/>
          <w:sz w:val="24"/>
          <w:szCs w:val="24"/>
        </w:rPr>
        <w:t xml:space="preserve">  Simple (solo) use of git to prevent merge conflicts: </w:t>
      </w:r>
    </w:p>
    <w:p w14:paraId="6F83043F" w14:textId="77777777" w:rsidR="00086E42" w:rsidRPr="00086E42" w:rsidRDefault="00086E42" w:rsidP="00B0155E">
      <w:pPr>
        <w:numPr>
          <w:ilvl w:val="0"/>
          <w:numId w:val="3"/>
        </w:numPr>
        <w:tabs>
          <w:tab w:val="clear" w:pos="720"/>
          <w:tab w:val="num" w:pos="2520"/>
        </w:tabs>
        <w:spacing w:before="100" w:beforeAutospacing="1" w:after="100" w:afterAutospacing="1" w:line="240" w:lineRule="auto"/>
        <w:ind w:left="2520"/>
        <w:rPr>
          <w:rFonts w:ascii="Times New Roman" w:eastAsia="Times New Roman" w:hAnsi="Times New Roman" w:cs="Times New Roman"/>
          <w:sz w:val="24"/>
          <w:szCs w:val="24"/>
        </w:rPr>
      </w:pPr>
      <w:r w:rsidRPr="00086E42">
        <w:rPr>
          <w:rFonts w:ascii="Times New Roman" w:eastAsia="Times New Roman" w:hAnsi="Times New Roman" w:cs="Times New Roman"/>
          <w:sz w:val="24"/>
          <w:szCs w:val="24"/>
        </w:rPr>
        <w:t>after opening a project, always pull</w:t>
      </w:r>
    </w:p>
    <w:p w14:paraId="1046D249" w14:textId="1D3F8A07" w:rsidR="00086E42" w:rsidRDefault="00086E42" w:rsidP="00B0155E">
      <w:pPr>
        <w:numPr>
          <w:ilvl w:val="0"/>
          <w:numId w:val="3"/>
        </w:numPr>
        <w:tabs>
          <w:tab w:val="clear" w:pos="720"/>
          <w:tab w:val="num" w:pos="2520"/>
        </w:tabs>
        <w:spacing w:before="100" w:beforeAutospacing="1" w:after="100" w:afterAutospacing="1" w:line="240" w:lineRule="auto"/>
        <w:ind w:left="2520"/>
        <w:rPr>
          <w:rFonts w:ascii="Times New Roman" w:eastAsia="Times New Roman" w:hAnsi="Times New Roman" w:cs="Times New Roman"/>
          <w:sz w:val="24"/>
          <w:szCs w:val="24"/>
        </w:rPr>
      </w:pPr>
      <w:r w:rsidRPr="00086E42">
        <w:rPr>
          <w:rFonts w:ascii="Times New Roman" w:eastAsia="Times New Roman" w:hAnsi="Times New Roman" w:cs="Times New Roman"/>
          <w:sz w:val="24"/>
          <w:szCs w:val="24"/>
        </w:rPr>
        <w:t>before closing a project, always commit/push</w:t>
      </w:r>
    </w:p>
    <w:p w14:paraId="299EE10C" w14:textId="4F2C4D2B" w:rsidR="000422A4" w:rsidRDefault="000422A4" w:rsidP="000422A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995338" w14:textId="221A7B10" w:rsidR="000422A4" w:rsidRDefault="000422A4" w:rsidP="000422A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EB6E38" w14:textId="77777777" w:rsidR="00C35A44" w:rsidRDefault="00C35A44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456E01C2" w14:textId="38150157" w:rsidR="00CB4CC9" w:rsidRPr="00CB4CC9" w:rsidRDefault="00CB4CC9" w:rsidP="00CB4CC9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AABCAD4" w14:textId="783C8959" w:rsidR="00E929BB" w:rsidRDefault="00DF72FC" w:rsidP="00DF72FC">
      <w:pPr>
        <w:pStyle w:val="ListParagraph"/>
        <w:numPr>
          <w:ilvl w:val="0"/>
          <w:numId w:val="5"/>
        </w:numPr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a GitHub Account (if you do not already have one)</w:t>
      </w:r>
    </w:p>
    <w:p w14:paraId="67A1CE5D" w14:textId="50BE0A9B" w:rsidR="00FB2592" w:rsidRDefault="00D13F56" w:rsidP="00FB2592">
      <w:pPr>
        <w:pStyle w:val="ListParagraph"/>
        <w:numPr>
          <w:ilvl w:val="1"/>
          <w:numId w:val="5"/>
        </w:num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dvice on creating a username </w:t>
      </w:r>
      <w:r w:rsidR="00FB2592">
        <w:rPr>
          <w:rFonts w:ascii="Times New Roman" w:eastAsia="Times New Roman" w:hAnsi="Times New Roman" w:cs="Times New Roman"/>
          <w:sz w:val="24"/>
          <w:szCs w:val="24"/>
        </w:rPr>
        <w:t xml:space="preserve">- </w:t>
      </w:r>
      <w:hyperlink r:id="rId8" w:history="1">
        <w:r w:rsidR="00FB2592" w:rsidRPr="0092795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happygitwithr.com/github-acct.html</w:t>
        </w:r>
      </w:hyperlink>
    </w:p>
    <w:p w14:paraId="25A9CA15" w14:textId="428FB985" w:rsidR="00C81789" w:rsidRDefault="00C81789" w:rsidP="00FB2592">
      <w:pPr>
        <w:pStyle w:val="ListParagraph"/>
        <w:numPr>
          <w:ilvl w:val="1"/>
          <w:numId w:val="5"/>
        </w:num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You will need to know your username, email</w:t>
      </w:r>
      <w:r w:rsidR="008B05EB">
        <w:rPr>
          <w:rFonts w:ascii="Times New Roman" w:eastAsia="Times New Roman" w:hAnsi="Times New Roman" w:cs="Times New Roman"/>
          <w:sz w:val="24"/>
          <w:szCs w:val="24"/>
        </w:rPr>
        <w:t>, and password for GitHub</w:t>
      </w:r>
    </w:p>
    <w:p w14:paraId="71141618" w14:textId="13119BFE" w:rsidR="006610E1" w:rsidRDefault="00FB2592" w:rsidP="00FB2592">
      <w:pPr>
        <w:pStyle w:val="ListParagraph"/>
        <w:numPr>
          <w:ilvl w:val="0"/>
          <w:numId w:val="5"/>
        </w:numPr>
        <w:ind w:left="3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ownload Git </w:t>
      </w:r>
      <w:r w:rsidR="006D75B6">
        <w:rPr>
          <w:rFonts w:ascii="Times New Roman" w:eastAsia="Times New Roman" w:hAnsi="Times New Roman" w:cs="Times New Roman"/>
          <w:sz w:val="24"/>
          <w:szCs w:val="24"/>
        </w:rPr>
        <w:t>(if you do not already have it installed)</w:t>
      </w:r>
    </w:p>
    <w:p w14:paraId="49BBB00E" w14:textId="1B9CFFF5" w:rsidR="00FB2592" w:rsidRDefault="00FB2592" w:rsidP="006610E1">
      <w:pPr>
        <w:pStyle w:val="ListParagraph"/>
        <w:numPr>
          <w:ilvl w:val="0"/>
          <w:numId w:val="5"/>
        </w:numPr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36F4C">
        <w:rPr>
          <w:rFonts w:ascii="Times New Roman" w:eastAsia="Times New Roman" w:hAnsi="Times New Roman" w:cs="Times New Roman"/>
          <w:sz w:val="24"/>
          <w:szCs w:val="24"/>
        </w:rPr>
        <w:t>https://git-scm.com/downloads</w:t>
      </w:r>
    </w:p>
    <w:p w14:paraId="405DDA62" w14:textId="77777777" w:rsidR="00FB2592" w:rsidRDefault="00FB2592" w:rsidP="00FB2592">
      <w:pPr>
        <w:pStyle w:val="ListParagraph"/>
        <w:numPr>
          <w:ilvl w:val="1"/>
          <w:numId w:val="5"/>
        </w:numPr>
        <w:ind w:lef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indows users additional instructions - </w:t>
      </w:r>
      <w:hyperlink r:id="rId9" w:history="1">
        <w:r w:rsidRPr="00927959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appuals.com/what-is-git-bash/</w:t>
        </w:r>
      </w:hyperlink>
    </w:p>
    <w:p w14:paraId="63C615B8" w14:textId="5AF0BC24" w:rsidR="00A866AA" w:rsidRPr="007B1AC1" w:rsidRDefault="007B1AC1" w:rsidP="007B1AC1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CB4CC9">
        <w:rPr>
          <w:rFonts w:ascii="Times New Roman" w:eastAsia="Times New Roman" w:hAnsi="Times New Roman" w:cs="Times New Roman"/>
          <w:b/>
          <w:bCs/>
          <w:color w:val="FF0000"/>
          <w:sz w:val="44"/>
          <w:szCs w:val="44"/>
        </w:rPr>
        <w:t>DO ABSOLUTELY NOTHING ELSE</w:t>
      </w:r>
      <w:r w:rsidR="00A866AA" w:rsidRPr="007B1AC1">
        <w:rPr>
          <w:rFonts w:ascii="Times New Roman" w:eastAsia="Times New Roman" w:hAnsi="Times New Roman" w:cs="Times New Roman"/>
          <w:b/>
          <w:bCs/>
          <w:sz w:val="24"/>
          <w:szCs w:val="24"/>
        </w:rPr>
        <w:br w:type="page"/>
      </w:r>
    </w:p>
    <w:p w14:paraId="0292A3DB" w14:textId="10102071" w:rsidR="00C35A44" w:rsidRDefault="00C35A44" w:rsidP="00243D3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onnect git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itba</w:t>
      </w:r>
      <w:r w:rsidR="00C609E4">
        <w:rPr>
          <w:rFonts w:ascii="Times New Roman" w:eastAsia="Times New Roman" w:hAnsi="Times New Roman" w:cs="Times New Roman"/>
          <w:sz w:val="24"/>
          <w:szCs w:val="24"/>
        </w:rPr>
        <w:t>s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Github</w:t>
      </w:r>
      <w:proofErr w:type="spellEnd"/>
    </w:p>
    <w:p w14:paraId="55B9455F" w14:textId="0B9D89D0" w:rsidR="00B66B71" w:rsidRDefault="00B66B71" w:rsidP="00B66B7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t up SSH KEY - </w:t>
      </w:r>
      <w:hyperlink r:id="rId10" w:history="1">
        <w:r w:rsidRPr="00864CDB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docs.github.com/en/authentication/connecting-to-github-with-ssh/generating-a-new-ssh-key-and-adding-it-to-the-ssh-agent</w:t>
        </w:r>
      </w:hyperlink>
    </w:p>
    <w:p w14:paraId="792D0034" w14:textId="77777777" w:rsidR="00B66B71" w:rsidRDefault="00B66B71" w:rsidP="00B66B7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126422" w14:textId="11B1F8D5" w:rsidR="00F725F0" w:rsidRDefault="00F725F0" w:rsidP="00243D3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nect</w:t>
      </w:r>
      <w:r w:rsidR="007C30BA">
        <w:rPr>
          <w:rFonts w:ascii="Times New Roman" w:eastAsia="Times New Roman" w:hAnsi="Times New Roman" w:cs="Times New Roman"/>
          <w:sz w:val="24"/>
          <w:szCs w:val="24"/>
        </w:rPr>
        <w:t xml:space="preserve"> with R</w:t>
      </w:r>
      <w:r w:rsidR="000134C6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="000134C6" w:rsidRPr="000134C6">
        <w:rPr>
          <w:rFonts w:ascii="Times New Roman" w:eastAsia="Times New Roman" w:hAnsi="Times New Roman" w:cs="Times New Roman"/>
          <w:sz w:val="24"/>
          <w:szCs w:val="24"/>
        </w:rPr>
        <w:t>https://cfss.uchicago.edu/setup/git-configure/</w:t>
      </w:r>
      <w:r w:rsidR="000134C6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4C56A560" w14:textId="2C87F7DF" w:rsidR="007C30BA" w:rsidRDefault="007C30BA" w:rsidP="007C3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dentify yourself (only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have to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do this once per machine)</w:t>
      </w:r>
    </w:p>
    <w:p w14:paraId="6FAF0399" w14:textId="73C8C498" w:rsidR="007C30BA" w:rsidRPr="007C30BA" w:rsidRDefault="007C30BA" w:rsidP="007C30BA">
      <w:pPr>
        <w:pStyle w:val="ListParagraph"/>
        <w:numPr>
          <w:ilvl w:val="2"/>
          <w:numId w:val="1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7C30BA">
        <w:rPr>
          <w:rFonts w:ascii="Courier New" w:eastAsia="Times New Roman" w:hAnsi="Courier New" w:cs="Courier New"/>
          <w:sz w:val="20"/>
          <w:szCs w:val="20"/>
        </w:rPr>
        <w:t>usethis</w:t>
      </w:r>
      <w:proofErr w:type="spellEnd"/>
      <w:r w:rsidRPr="007C30BA">
        <w:rPr>
          <w:rFonts w:ascii="Courier New" w:eastAsia="Times New Roman" w:hAnsi="Courier New" w:cs="Courier New"/>
          <w:sz w:val="20"/>
          <w:szCs w:val="20"/>
        </w:rPr>
        <w:t>::</w:t>
      </w:r>
      <w:proofErr w:type="spellStart"/>
      <w:proofErr w:type="gramEnd"/>
      <w:r w:rsidRPr="007C30BA">
        <w:rPr>
          <w:rFonts w:ascii="Courier New" w:eastAsia="Times New Roman" w:hAnsi="Courier New" w:cs="Courier New"/>
          <w:sz w:val="20"/>
          <w:szCs w:val="20"/>
        </w:rPr>
        <w:t>use_git_config</w:t>
      </w:r>
      <w:proofErr w:type="spellEnd"/>
      <w:r w:rsidRPr="007C30BA">
        <w:rPr>
          <w:rFonts w:ascii="Courier New" w:eastAsia="Times New Roman" w:hAnsi="Courier New" w:cs="Courier New"/>
          <w:sz w:val="20"/>
          <w:szCs w:val="20"/>
        </w:rPr>
        <w:t xml:space="preserve">(user.name = "Benjamin Soltoff", </w:t>
      </w:r>
      <w:proofErr w:type="spellStart"/>
      <w:r w:rsidRPr="007C30BA">
        <w:rPr>
          <w:rFonts w:ascii="Courier New" w:eastAsia="Times New Roman" w:hAnsi="Courier New" w:cs="Courier New"/>
          <w:sz w:val="20"/>
          <w:szCs w:val="20"/>
        </w:rPr>
        <w:t>user.email</w:t>
      </w:r>
      <w:proofErr w:type="spellEnd"/>
      <w:r w:rsidRPr="007C30BA">
        <w:rPr>
          <w:rFonts w:ascii="Courier New" w:eastAsia="Times New Roman" w:hAnsi="Courier New" w:cs="Courier New"/>
          <w:sz w:val="20"/>
          <w:szCs w:val="20"/>
        </w:rPr>
        <w:t xml:space="preserve"> = "ben@bensoltoff.com")</w:t>
      </w:r>
      <w:r>
        <w:rPr>
          <w:rFonts w:ascii="Courier New" w:eastAsia="Times New Roman" w:hAnsi="Courier New" w:cs="Courier New"/>
          <w:sz w:val="20"/>
          <w:szCs w:val="20"/>
        </w:rPr>
        <w:t>(email address needs to be associated with your GitHub account)</w:t>
      </w:r>
    </w:p>
    <w:p w14:paraId="773CF2E0" w14:textId="22059E45" w:rsidR="007C30BA" w:rsidRDefault="000134C6" w:rsidP="000134C6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che credentials</w:t>
      </w:r>
    </w:p>
    <w:p w14:paraId="4C958526" w14:textId="72DB32EF" w:rsidR="000134C6" w:rsidRDefault="000134C6" w:rsidP="000134C6">
      <w:pPr>
        <w:pStyle w:val="ListParagraph"/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eed to authenticate yourself</w:t>
      </w:r>
    </w:p>
    <w:p w14:paraId="5E3DE6F2" w14:textId="16616487" w:rsidR="002277FD" w:rsidRDefault="002277FD" w:rsidP="000134C6">
      <w:pPr>
        <w:pStyle w:val="ListParagraph"/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SH key pair</w:t>
      </w:r>
    </w:p>
    <w:p w14:paraId="315A5687" w14:textId="13AF17BF" w:rsidR="002277FD" w:rsidRDefault="002277FD" w:rsidP="002277FD">
      <w:pPr>
        <w:pStyle w:val="HTMLPreformatted"/>
        <w:numPr>
          <w:ilvl w:val="3"/>
          <w:numId w:val="1"/>
        </w:numPr>
        <w:rPr>
          <w:rStyle w:val="HTMLCode"/>
        </w:rPr>
      </w:pPr>
      <w:proofErr w:type="gramStart"/>
      <w:r>
        <w:rPr>
          <w:rStyle w:val="HTMLCode"/>
        </w:rPr>
        <w:t>credentials::</w:t>
      </w:r>
      <w:proofErr w:type="spellStart"/>
      <w:proofErr w:type="gramEnd"/>
      <w:r>
        <w:rPr>
          <w:rStyle w:val="HTMLCode"/>
        </w:rPr>
        <w:t>ssh_setup_github</w:t>
      </w:r>
      <w:proofErr w:type="spellEnd"/>
      <w:r>
        <w:rPr>
          <w:rStyle w:val="HTMLCode"/>
        </w:rPr>
        <w:t>()</w:t>
      </w:r>
    </w:p>
    <w:p w14:paraId="3F2EB907" w14:textId="694C4680" w:rsidR="002277FD" w:rsidRDefault="002277FD" w:rsidP="002277FD">
      <w:pPr>
        <w:pStyle w:val="HTMLPreformatted"/>
        <w:numPr>
          <w:ilvl w:val="3"/>
          <w:numId w:val="1"/>
        </w:numPr>
        <w:rPr>
          <w:rStyle w:val="HTMLCode"/>
        </w:rPr>
      </w:pPr>
      <w:r>
        <w:rPr>
          <w:rStyle w:val="HTMLCode"/>
        </w:rPr>
        <w:t>prom</w:t>
      </w:r>
      <w:r w:rsidR="001915C1">
        <w:rPr>
          <w:rStyle w:val="HTMLCode"/>
        </w:rPr>
        <w:t>pted to generate a new SSH key. Tell the computer Yes</w:t>
      </w:r>
    </w:p>
    <w:p w14:paraId="2E3995D9" w14:textId="1FE39DF4" w:rsidR="001114A3" w:rsidRDefault="001114A3" w:rsidP="002277FD">
      <w:pPr>
        <w:pStyle w:val="HTMLPreformatted"/>
        <w:numPr>
          <w:ilvl w:val="3"/>
          <w:numId w:val="1"/>
        </w:numPr>
      </w:pPr>
      <w:r>
        <w:t>then copy and paste the public key (the whole line of text) into the resulting browser window</w:t>
      </w:r>
    </w:p>
    <w:p w14:paraId="7A2F5AE6" w14:textId="1D10B1E3" w:rsidR="001114A3" w:rsidRDefault="001114A3" w:rsidP="001114A3">
      <w:pPr>
        <w:pStyle w:val="HTMLPreformatted"/>
        <w:numPr>
          <w:ilvl w:val="2"/>
          <w:numId w:val="1"/>
        </w:numPr>
      </w:pPr>
      <w:r>
        <w:t>HTTPS (if you are running R and Git on your personal computer, this is the recommended method)</w:t>
      </w:r>
    </w:p>
    <w:p w14:paraId="2853BA32" w14:textId="55CEF61B" w:rsidR="00453057" w:rsidRDefault="00453057" w:rsidP="00453057">
      <w:pPr>
        <w:pStyle w:val="HTMLPreformatted"/>
        <w:numPr>
          <w:ilvl w:val="3"/>
          <w:numId w:val="1"/>
        </w:numPr>
      </w:pPr>
      <w:proofErr w:type="spellStart"/>
      <w:proofErr w:type="gramStart"/>
      <w:r>
        <w:rPr>
          <w:rStyle w:val="HTMLCode"/>
        </w:rPr>
        <w:t>usethis</w:t>
      </w:r>
      <w:proofErr w:type="spellEnd"/>
      <w:r>
        <w:rPr>
          <w:rStyle w:val="HTMLCode"/>
        </w:rPr>
        <w:t>::</w:t>
      </w:r>
      <w:proofErr w:type="spellStart"/>
      <w:proofErr w:type="gramEnd"/>
      <w:r>
        <w:rPr>
          <w:rStyle w:val="HTMLCode"/>
        </w:rPr>
        <w:t>create_github_token</w:t>
      </w:r>
      <w:proofErr w:type="spellEnd"/>
      <w:r>
        <w:rPr>
          <w:rStyle w:val="HTMLCode"/>
        </w:rPr>
        <w:t>()</w:t>
      </w:r>
      <w:r w:rsidR="004F7266">
        <w:rPr>
          <w:rStyle w:val="HTMLCode"/>
        </w:rPr>
        <w:t xml:space="preserve"> – creates a personal access token</w:t>
      </w:r>
    </w:p>
    <w:p w14:paraId="24850308" w14:textId="50860F1F" w:rsidR="001114A3" w:rsidRDefault="00A831FF" w:rsidP="001114A3">
      <w:pPr>
        <w:pStyle w:val="HTMLPreformatted"/>
        <w:numPr>
          <w:ilvl w:val="3"/>
          <w:numId w:val="1"/>
        </w:numPr>
      </w:pPr>
      <w:r>
        <w:t xml:space="preserve">I usually set the token to never expire. GitHub will </w:t>
      </w:r>
      <w:proofErr w:type="spellStart"/>
      <w:r>
        <w:t>wanr</w:t>
      </w:r>
      <w:proofErr w:type="spellEnd"/>
      <w:r>
        <w:t xml:space="preserve"> you this is not as secure an option</w:t>
      </w:r>
    </w:p>
    <w:p w14:paraId="41FEE716" w14:textId="22F6CB3E" w:rsidR="0050440C" w:rsidRDefault="0050440C" w:rsidP="001114A3">
      <w:pPr>
        <w:pStyle w:val="HTMLPreformatted"/>
        <w:numPr>
          <w:ilvl w:val="3"/>
          <w:numId w:val="1"/>
        </w:numPr>
      </w:pPr>
      <w:r>
        <w:t>I store this in a .csv</w:t>
      </w:r>
    </w:p>
    <w:p w14:paraId="70DFCEFB" w14:textId="3D7D222D" w:rsidR="0050440C" w:rsidRDefault="0050440C" w:rsidP="001114A3">
      <w:pPr>
        <w:pStyle w:val="HTMLPreformatted"/>
        <w:numPr>
          <w:ilvl w:val="3"/>
          <w:numId w:val="1"/>
        </w:numPr>
      </w:pPr>
      <w:r>
        <w:t>Store your PAT</w:t>
      </w:r>
    </w:p>
    <w:p w14:paraId="0E445DA5" w14:textId="77777777" w:rsidR="00D2509E" w:rsidRDefault="00D2509E" w:rsidP="00D2509E">
      <w:pPr>
        <w:pStyle w:val="HTMLPreformatted"/>
        <w:numPr>
          <w:ilvl w:val="4"/>
          <w:numId w:val="1"/>
        </w:numPr>
      </w:pPr>
      <w:proofErr w:type="spellStart"/>
      <w:proofErr w:type="gramStart"/>
      <w:r>
        <w:rPr>
          <w:rStyle w:val="HTMLCode"/>
        </w:rPr>
        <w:t>gitcreds</w:t>
      </w:r>
      <w:proofErr w:type="spellEnd"/>
      <w:r>
        <w:rPr>
          <w:rStyle w:val="HTMLCode"/>
        </w:rPr>
        <w:t>::</w:t>
      </w:r>
      <w:proofErr w:type="spellStart"/>
      <w:proofErr w:type="gramEnd"/>
      <w:r>
        <w:rPr>
          <w:rStyle w:val="HTMLCode"/>
        </w:rPr>
        <w:t>gitcreds_set</w:t>
      </w:r>
      <w:proofErr w:type="spellEnd"/>
      <w:r>
        <w:rPr>
          <w:rStyle w:val="HTMLCode"/>
        </w:rPr>
        <w:t>()</w:t>
      </w:r>
    </w:p>
    <w:p w14:paraId="0494DBC9" w14:textId="3EB8533F" w:rsidR="0050440C" w:rsidRDefault="00DE4E10" w:rsidP="0050440C">
      <w:pPr>
        <w:pStyle w:val="HTMLPreformatted"/>
        <w:numPr>
          <w:ilvl w:val="4"/>
          <w:numId w:val="1"/>
        </w:numPr>
      </w:pPr>
      <w:r>
        <w:t>This way you don’t have to reenter it every time you interact with Git</w:t>
      </w:r>
    </w:p>
    <w:p w14:paraId="405E73E6" w14:textId="43956B66" w:rsidR="00DE4E10" w:rsidRDefault="00DE4E10" w:rsidP="00DE4E10">
      <w:pPr>
        <w:pStyle w:val="HTMLPreformatted"/>
        <w:numPr>
          <w:ilvl w:val="3"/>
          <w:numId w:val="1"/>
        </w:numPr>
      </w:pPr>
      <w:r>
        <w:t>Confirm your PAT is saved</w:t>
      </w:r>
    </w:p>
    <w:p w14:paraId="5645F0BC" w14:textId="4EF3CA73" w:rsidR="00DE4E10" w:rsidRDefault="000A0B5B" w:rsidP="00DE4E10">
      <w:pPr>
        <w:pStyle w:val="HTMLPreformatted"/>
        <w:numPr>
          <w:ilvl w:val="4"/>
          <w:numId w:val="1"/>
        </w:numPr>
      </w:pPr>
      <w:proofErr w:type="spellStart"/>
      <w:proofErr w:type="gramStart"/>
      <w:r>
        <w:t>Gh</w:t>
      </w:r>
      <w:proofErr w:type="spellEnd"/>
      <w:r>
        <w:t>::</w:t>
      </w:r>
      <w:proofErr w:type="spellStart"/>
      <w:proofErr w:type="gramEnd"/>
      <w:r>
        <w:t>gh_whoami</w:t>
      </w:r>
      <w:proofErr w:type="spellEnd"/>
      <w:r>
        <w:t>()</w:t>
      </w:r>
    </w:p>
    <w:p w14:paraId="79AA8733" w14:textId="1F4BF475" w:rsidR="000A0B5B" w:rsidRPr="002277FD" w:rsidRDefault="000A0B5B" w:rsidP="00DE4E10">
      <w:pPr>
        <w:pStyle w:val="HTMLPreformatted"/>
        <w:numPr>
          <w:ilvl w:val="4"/>
          <w:numId w:val="1"/>
        </w:numPr>
      </w:pPr>
      <w:proofErr w:type="spellStart"/>
      <w:proofErr w:type="gramStart"/>
      <w:r>
        <w:t>Usethis</w:t>
      </w:r>
      <w:proofErr w:type="spellEnd"/>
      <w:r>
        <w:t>::</w:t>
      </w:r>
      <w:proofErr w:type="spellStart"/>
      <w:proofErr w:type="gramEnd"/>
      <w:r>
        <w:t>git_siterep</w:t>
      </w:r>
      <w:proofErr w:type="spellEnd"/>
      <w:r>
        <w:t>()</w:t>
      </w:r>
    </w:p>
    <w:p w14:paraId="6CEFE80E" w14:textId="1EF044F8" w:rsidR="000422A4" w:rsidRDefault="00243D3F" w:rsidP="00243D3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repository on GitHub</w:t>
      </w:r>
    </w:p>
    <w:p w14:paraId="19B4DD6C" w14:textId="57738A50" w:rsidR="00794F53" w:rsidRDefault="00794F53" w:rsidP="00794F5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reate description </w:t>
      </w:r>
    </w:p>
    <w:p w14:paraId="068DF7DB" w14:textId="7AE42965" w:rsidR="00794F53" w:rsidRDefault="00794F53" w:rsidP="00794F5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lect create README.md</w:t>
      </w:r>
    </w:p>
    <w:p w14:paraId="1E151216" w14:textId="7B6B467A" w:rsidR="00794F53" w:rsidRDefault="00794F53" w:rsidP="00794F5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on Code in upper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right hand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corner</w:t>
      </w:r>
    </w:p>
    <w:p w14:paraId="5D7BA117" w14:textId="1CE6D471" w:rsidR="00794F53" w:rsidRDefault="00794F53" w:rsidP="00794F53">
      <w:pPr>
        <w:pStyle w:val="ListParagraph"/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TTPS</w:t>
      </w:r>
    </w:p>
    <w:p w14:paraId="5E70AC38" w14:textId="172433DB" w:rsidR="00794F53" w:rsidRPr="00243D3F" w:rsidRDefault="00B24464" w:rsidP="00794F53">
      <w:pPr>
        <w:pStyle w:val="ListParagraph"/>
        <w:numPr>
          <w:ilvl w:val="3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py</w:t>
      </w:r>
    </w:p>
    <w:p w14:paraId="6AE8BFA2" w14:textId="4FD47C2C" w:rsidR="00086E42" w:rsidRDefault="00243D3F" w:rsidP="00B0155E">
      <w:pPr>
        <w:pStyle w:val="ListParagraph"/>
        <w:numPr>
          <w:ilvl w:val="0"/>
          <w:numId w:val="1"/>
        </w:numPr>
      </w:pPr>
      <w:r>
        <w:t>In RStudio</w:t>
      </w:r>
    </w:p>
    <w:p w14:paraId="25AC95A7" w14:textId="61E9B3C1" w:rsidR="00243D3F" w:rsidRDefault="00243D3F" w:rsidP="00243D3F">
      <w:pPr>
        <w:pStyle w:val="ListParagraph"/>
        <w:numPr>
          <w:ilvl w:val="1"/>
          <w:numId w:val="1"/>
        </w:numPr>
      </w:pPr>
      <w:r>
        <w:t>New Project</w:t>
      </w:r>
    </w:p>
    <w:p w14:paraId="5DA1ED2C" w14:textId="270F1FC8" w:rsidR="00243D3F" w:rsidRDefault="00243D3F" w:rsidP="00243D3F">
      <w:pPr>
        <w:pStyle w:val="ListParagraph"/>
        <w:numPr>
          <w:ilvl w:val="1"/>
          <w:numId w:val="1"/>
        </w:numPr>
      </w:pPr>
      <w:r>
        <w:t>Select Version Control</w:t>
      </w:r>
    </w:p>
    <w:p w14:paraId="0A4301F1" w14:textId="62E6061D" w:rsidR="00243D3F" w:rsidRDefault="00243D3F" w:rsidP="00243D3F">
      <w:pPr>
        <w:pStyle w:val="ListParagraph"/>
        <w:numPr>
          <w:ilvl w:val="1"/>
          <w:numId w:val="1"/>
        </w:numPr>
      </w:pPr>
      <w:r>
        <w:t>Git</w:t>
      </w:r>
    </w:p>
    <w:p w14:paraId="2D857129" w14:textId="41945058" w:rsidR="00B24464" w:rsidRDefault="00B24464" w:rsidP="00B24464">
      <w:pPr>
        <w:pStyle w:val="ListParagraph"/>
        <w:numPr>
          <w:ilvl w:val="2"/>
          <w:numId w:val="1"/>
        </w:numPr>
      </w:pPr>
      <w:r>
        <w:t>Paste https code copied from GitHub into Repository URL</w:t>
      </w:r>
    </w:p>
    <w:p w14:paraId="71DB233F" w14:textId="3607A377" w:rsidR="00B24464" w:rsidRDefault="00B24464" w:rsidP="00B24464">
      <w:pPr>
        <w:pStyle w:val="ListParagraph"/>
        <w:numPr>
          <w:ilvl w:val="2"/>
          <w:numId w:val="1"/>
        </w:numPr>
      </w:pPr>
      <w:r>
        <w:t>Project directory name should automatically generate to repo name</w:t>
      </w:r>
    </w:p>
    <w:p w14:paraId="5E16EBEA" w14:textId="1D3EC2E8" w:rsidR="00B24464" w:rsidRDefault="00B24464" w:rsidP="00B24464">
      <w:pPr>
        <w:pStyle w:val="ListParagraph"/>
        <w:numPr>
          <w:ilvl w:val="2"/>
          <w:numId w:val="1"/>
        </w:numPr>
      </w:pPr>
      <w:r>
        <w:t xml:space="preserve">Select </w:t>
      </w:r>
      <w:r w:rsidR="00CE6462">
        <w:t>where the project will be housed</w:t>
      </w:r>
    </w:p>
    <w:p w14:paraId="0BC805D7" w14:textId="144CBFDC" w:rsidR="00CE6462" w:rsidRDefault="00CE6462" w:rsidP="00B24464">
      <w:pPr>
        <w:pStyle w:val="ListParagraph"/>
        <w:numPr>
          <w:ilvl w:val="2"/>
          <w:numId w:val="1"/>
        </w:numPr>
      </w:pPr>
      <w:r>
        <w:t>Click create project</w:t>
      </w:r>
    </w:p>
    <w:p w14:paraId="2DBE75C8" w14:textId="0635BE2C" w:rsidR="009B2860" w:rsidRDefault="00DC524D" w:rsidP="009B2860">
      <w:pPr>
        <w:pStyle w:val="ListParagraph"/>
        <w:numPr>
          <w:ilvl w:val="0"/>
          <w:numId w:val="1"/>
        </w:numPr>
      </w:pPr>
      <w:r>
        <w:t xml:space="preserve">Project is created! </w:t>
      </w:r>
    </w:p>
    <w:p w14:paraId="56CD3FED" w14:textId="340F6EA0" w:rsidR="009B2860" w:rsidRDefault="009B2860" w:rsidP="009B2860">
      <w:pPr>
        <w:pStyle w:val="ListParagraph"/>
        <w:numPr>
          <w:ilvl w:val="0"/>
          <w:numId w:val="1"/>
        </w:numPr>
      </w:pPr>
      <w:r>
        <w:t>Collaborating on projects</w:t>
      </w:r>
    </w:p>
    <w:p w14:paraId="4F13BBE0" w14:textId="2D32DEA1" w:rsidR="009B2860" w:rsidRDefault="009B2860" w:rsidP="009B2860">
      <w:pPr>
        <w:pStyle w:val="ListParagraph"/>
        <w:numPr>
          <w:ilvl w:val="1"/>
          <w:numId w:val="1"/>
        </w:numPr>
      </w:pPr>
      <w:r>
        <w:t xml:space="preserve">In </w:t>
      </w:r>
      <w:proofErr w:type="spellStart"/>
      <w:r>
        <w:t>git</w:t>
      </w:r>
      <w:r w:rsidR="00C35A44">
        <w:t>bash</w:t>
      </w:r>
      <w:proofErr w:type="spellEnd"/>
    </w:p>
    <w:p w14:paraId="13939D7C" w14:textId="77EFFB45" w:rsidR="00C35A44" w:rsidRDefault="00C35A44" w:rsidP="009B2860">
      <w:pPr>
        <w:pStyle w:val="ListParagraph"/>
        <w:numPr>
          <w:ilvl w:val="1"/>
          <w:numId w:val="1"/>
        </w:numPr>
      </w:pPr>
      <w:r>
        <w:t>(</w:t>
      </w:r>
      <w:proofErr w:type="gramStart"/>
      <w:r>
        <w:t>you</w:t>
      </w:r>
      <w:proofErr w:type="gramEnd"/>
      <w:r>
        <w:t xml:space="preserve"> should already be connected to GitHub</w:t>
      </w:r>
      <w:r w:rsidR="0015137D">
        <w:t>)</w:t>
      </w:r>
    </w:p>
    <w:p w14:paraId="4C87843F" w14:textId="6E123331" w:rsidR="00DF1C39" w:rsidRDefault="00DF1C39" w:rsidP="009B2860">
      <w:pPr>
        <w:pStyle w:val="ListParagraph"/>
        <w:numPr>
          <w:ilvl w:val="1"/>
          <w:numId w:val="1"/>
        </w:numPr>
      </w:pPr>
      <w:r>
        <w:lastRenderedPageBreak/>
        <w:t>Set working directory where you want repo to go</w:t>
      </w:r>
      <w:r w:rsidR="00EE0FB5">
        <w:t xml:space="preserve"> (cd “</w:t>
      </w:r>
      <w:proofErr w:type="spellStart"/>
      <w:r w:rsidR="0041600F">
        <w:t>directoryname</w:t>
      </w:r>
      <w:proofErr w:type="spellEnd"/>
      <w:r w:rsidR="0041600F">
        <w:t>”)</w:t>
      </w:r>
    </w:p>
    <w:p w14:paraId="4B42DF4D" w14:textId="0583BCD3" w:rsidR="0041600F" w:rsidRDefault="00206898" w:rsidP="009B2860">
      <w:pPr>
        <w:pStyle w:val="ListParagraph"/>
        <w:numPr>
          <w:ilvl w:val="1"/>
          <w:numId w:val="1"/>
        </w:numPr>
      </w:pPr>
      <w:r>
        <w:t xml:space="preserve">Git clone </w:t>
      </w:r>
      <w:proofErr w:type="spellStart"/>
      <w:r>
        <w:t>git@github.com:username</w:t>
      </w:r>
      <w:proofErr w:type="spellEnd"/>
      <w:r>
        <w:t>/</w:t>
      </w:r>
      <w:proofErr w:type="spellStart"/>
      <w:r>
        <w:t>repo.git</w:t>
      </w:r>
      <w:proofErr w:type="spellEnd"/>
    </w:p>
    <w:sectPr w:rsidR="004160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8C57F2"/>
    <w:multiLevelType w:val="multilevel"/>
    <w:tmpl w:val="36083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68014F"/>
    <w:multiLevelType w:val="multilevel"/>
    <w:tmpl w:val="B2E20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7721EC"/>
    <w:multiLevelType w:val="hybridMultilevel"/>
    <w:tmpl w:val="1CAEB4E0"/>
    <w:lvl w:ilvl="0" w:tplc="CB60D90C">
      <w:numFmt w:val="bullet"/>
      <w:lvlText w:val="-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" w15:restartNumberingAfterBreak="0">
    <w:nsid w:val="484532DA"/>
    <w:multiLevelType w:val="hybridMultilevel"/>
    <w:tmpl w:val="3DF06A8A"/>
    <w:lvl w:ilvl="0" w:tplc="CB60D9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F2592F"/>
    <w:multiLevelType w:val="multilevel"/>
    <w:tmpl w:val="66A89C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09318029">
    <w:abstractNumId w:val="3"/>
  </w:num>
  <w:num w:numId="2" w16cid:durableId="1484545147">
    <w:abstractNumId w:val="0"/>
  </w:num>
  <w:num w:numId="3" w16cid:durableId="355040466">
    <w:abstractNumId w:val="1"/>
  </w:num>
  <w:num w:numId="4" w16cid:durableId="633293269">
    <w:abstractNumId w:val="4"/>
  </w:num>
  <w:num w:numId="5" w16cid:durableId="184983394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jW3NDM0MrUwMDVW0lEKTi0uzszPAykwrQUABLHS5iwAAAA="/>
  </w:docVars>
  <w:rsids>
    <w:rsidRoot w:val="003A3395"/>
    <w:rsid w:val="000134C6"/>
    <w:rsid w:val="000422A4"/>
    <w:rsid w:val="00086E42"/>
    <w:rsid w:val="000A0B5B"/>
    <w:rsid w:val="001114A3"/>
    <w:rsid w:val="0011208B"/>
    <w:rsid w:val="00143F67"/>
    <w:rsid w:val="0015137D"/>
    <w:rsid w:val="001915C1"/>
    <w:rsid w:val="001960C8"/>
    <w:rsid w:val="00206898"/>
    <w:rsid w:val="002277FD"/>
    <w:rsid w:val="00232BA4"/>
    <w:rsid w:val="00243D3F"/>
    <w:rsid w:val="00375CD6"/>
    <w:rsid w:val="003A1FEE"/>
    <w:rsid w:val="003A3395"/>
    <w:rsid w:val="0041600F"/>
    <w:rsid w:val="00446C27"/>
    <w:rsid w:val="00453057"/>
    <w:rsid w:val="00485332"/>
    <w:rsid w:val="004F7266"/>
    <w:rsid w:val="0050440C"/>
    <w:rsid w:val="00562346"/>
    <w:rsid w:val="00574D1E"/>
    <w:rsid w:val="005A386E"/>
    <w:rsid w:val="0065569C"/>
    <w:rsid w:val="006610E1"/>
    <w:rsid w:val="006B3538"/>
    <w:rsid w:val="006D75B6"/>
    <w:rsid w:val="00794F53"/>
    <w:rsid w:val="007B1AC1"/>
    <w:rsid w:val="007C30BA"/>
    <w:rsid w:val="00836F4C"/>
    <w:rsid w:val="008413D9"/>
    <w:rsid w:val="008A0C59"/>
    <w:rsid w:val="008B05EB"/>
    <w:rsid w:val="00927097"/>
    <w:rsid w:val="00966AAD"/>
    <w:rsid w:val="009B05F9"/>
    <w:rsid w:val="009B2860"/>
    <w:rsid w:val="00A77E99"/>
    <w:rsid w:val="00A831FF"/>
    <w:rsid w:val="00A866AA"/>
    <w:rsid w:val="00B0155E"/>
    <w:rsid w:val="00B14978"/>
    <w:rsid w:val="00B24464"/>
    <w:rsid w:val="00B35C57"/>
    <w:rsid w:val="00B66B71"/>
    <w:rsid w:val="00C35A44"/>
    <w:rsid w:val="00C609E4"/>
    <w:rsid w:val="00C73EAE"/>
    <w:rsid w:val="00C81789"/>
    <w:rsid w:val="00CB4CC9"/>
    <w:rsid w:val="00CE6462"/>
    <w:rsid w:val="00D13F56"/>
    <w:rsid w:val="00D2509E"/>
    <w:rsid w:val="00D5504B"/>
    <w:rsid w:val="00DC524D"/>
    <w:rsid w:val="00DE4E10"/>
    <w:rsid w:val="00DF1C39"/>
    <w:rsid w:val="00DF72FC"/>
    <w:rsid w:val="00E64E21"/>
    <w:rsid w:val="00E929BB"/>
    <w:rsid w:val="00EE0FB5"/>
    <w:rsid w:val="00F725F0"/>
    <w:rsid w:val="00FB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92AED"/>
  <w15:chartTrackingRefBased/>
  <w15:docId w15:val="{E7D32564-7C83-4428-8E01-5B610E23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3395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92709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6E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6E4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C30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30BA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7C3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72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3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ppygitwithr.com/github-acct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s3JldKoA0zw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ocs.github.com/en/authentication/connecting-to-github-with-ssh/generating-a-new-ssh-key-and-adding-it-to-the-ssh-agen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uals.com/what-is-git-bash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3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dermann, Katie</dc:creator>
  <cp:keywords/>
  <dc:description/>
  <cp:lastModifiedBy>Gundermann, Katie</cp:lastModifiedBy>
  <cp:revision>2</cp:revision>
  <dcterms:created xsi:type="dcterms:W3CDTF">2022-09-29T15:20:00Z</dcterms:created>
  <dcterms:modified xsi:type="dcterms:W3CDTF">2022-09-29T15:20:00Z</dcterms:modified>
</cp:coreProperties>
</file>